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0DD53" w14:textId="00B8DA8A" w:rsidR="00D96074" w:rsidRDefault="00DD5264" w:rsidP="00A23CDD">
      <w:pPr>
        <w:jc w:val="center"/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软件学院本科生</w:t>
      </w:r>
      <w:r>
        <w:rPr>
          <w:rFonts w:ascii="Times New Roman" w:eastAsia="宋体" w:hAnsi="Times New Roman" w:cs="Times New Roman"/>
          <w:b/>
          <w:sz w:val="32"/>
          <w:szCs w:val="32"/>
          <w:lang w:bidi="ar"/>
        </w:rPr>
        <w:t>202</w:t>
      </w:r>
      <w:r w:rsidR="004A027B">
        <w:rPr>
          <w:rFonts w:ascii="Times New Roman" w:eastAsia="宋体" w:hAnsi="Times New Roman" w:cs="Times New Roman"/>
          <w:b/>
          <w:sz w:val="32"/>
          <w:szCs w:val="32"/>
          <w:lang w:bidi="ar"/>
        </w:rPr>
        <w:t>2</w:t>
      </w: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——</w:t>
      </w:r>
      <w:r>
        <w:rPr>
          <w:rFonts w:ascii="Times New Roman" w:eastAsia="宋体" w:hAnsi="Times New Roman" w:cs="Times New Roman"/>
          <w:b/>
          <w:sz w:val="32"/>
          <w:szCs w:val="32"/>
          <w:lang w:bidi="ar"/>
        </w:rPr>
        <w:t>202</w:t>
      </w:r>
      <w:r w:rsidR="004A027B">
        <w:rPr>
          <w:rFonts w:ascii="Times New Roman" w:eastAsia="宋体" w:hAnsi="Times New Roman" w:cs="Times New Roman"/>
          <w:b/>
          <w:sz w:val="32"/>
          <w:szCs w:val="32"/>
          <w:lang w:bidi="ar"/>
        </w:rPr>
        <w:t>3</w:t>
      </w: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学年第</w:t>
      </w:r>
      <w:r>
        <w:rPr>
          <w:rFonts w:ascii="Times New Roman" w:eastAsia="宋体" w:hAnsi="Times New Roman" w:cs="Times New Roman"/>
          <w:b/>
          <w:sz w:val="32"/>
          <w:szCs w:val="32"/>
          <w:lang w:bidi="ar"/>
        </w:rPr>
        <w:t>1</w:t>
      </w: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学期计算机网络课程期末考试试卷答案（</w:t>
      </w:r>
      <w:r w:rsidR="00053165">
        <w:rPr>
          <w:rFonts w:ascii="Times New Roman" w:eastAsia="宋体" w:hAnsi="Times New Roman" w:cs="Times New Roman"/>
          <w:b/>
          <w:sz w:val="32"/>
          <w:szCs w:val="32"/>
          <w:lang w:bidi="ar"/>
        </w:rPr>
        <w:t>B</w:t>
      </w: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卷）</w:t>
      </w:r>
    </w:p>
    <w:p w14:paraId="4EA49961" w14:textId="77777777" w:rsidR="00A23CDD" w:rsidRDefault="00A23CDD" w:rsidP="00A23CDD">
      <w:pPr>
        <w:jc w:val="center"/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</w:p>
    <w:p w14:paraId="10349EA9" w14:textId="31DC1387" w:rsidR="00D6551E" w:rsidRDefault="00DD5264">
      <w:pPr>
        <w:numPr>
          <w:ilvl w:val="0"/>
          <w:numId w:val="1"/>
        </w:num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选择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（共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1</w:t>
      </w:r>
      <w:r w:rsidR="003A3544">
        <w:rPr>
          <w:rFonts w:ascii="Times New Roman" w:eastAsia="宋体" w:hAnsi="Times New Roman" w:cs="Times New Roman"/>
          <w:b/>
          <w:sz w:val="32"/>
          <w:szCs w:val="32"/>
          <w:lang w:bidi="ar"/>
        </w:rPr>
        <w:t>0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题，每题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2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分）</w:t>
      </w:r>
    </w:p>
    <w:p w14:paraId="4DB7647A" w14:textId="3B436CFA" w:rsidR="00D6551E" w:rsidRPr="00D96074" w:rsidRDefault="00DD5264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1 - 5     </w:t>
      </w:r>
      <w:r w:rsid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D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proofErr w:type="spellStart"/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D</w:t>
      </w:r>
      <w:proofErr w:type="spellEnd"/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proofErr w:type="spellStart"/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D</w:t>
      </w:r>
      <w:proofErr w:type="spellEnd"/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C</w:t>
      </w:r>
    </w:p>
    <w:p w14:paraId="218DD35E" w14:textId="19E2B408" w:rsidR="00D96074" w:rsidRPr="00D96074" w:rsidRDefault="00DD5264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6 - 10    </w:t>
      </w:r>
      <w:r w:rsid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D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C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proofErr w:type="spellStart"/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proofErr w:type="spellEnd"/>
    </w:p>
    <w:p w14:paraId="1CCC5736" w14:textId="3987100F" w:rsidR="00D6551E" w:rsidRDefault="00DD5264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二、填空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（共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1</w:t>
      </w:r>
      <w:r w:rsidR="003A3544">
        <w:rPr>
          <w:rFonts w:ascii="Times New Roman" w:eastAsia="宋体" w:hAnsi="Times New Roman" w:cs="Times New Roman"/>
          <w:b/>
          <w:sz w:val="32"/>
          <w:szCs w:val="32"/>
          <w:lang w:bidi="ar"/>
        </w:rPr>
        <w:t>4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题，每空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1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分）</w:t>
      </w:r>
    </w:p>
    <w:p w14:paraId="663A7D3E" w14:textId="3FFC6D2F" w:rsidR="00D6551E" w:rsidRPr="00D96074" w:rsidRDefault="00DD5264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1. </w:t>
      </w:r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广域网、城域网、局域网、个人区域网</w:t>
      </w:r>
      <w:r w:rsidR="004A027B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 </w:t>
      </w:r>
    </w:p>
    <w:p w14:paraId="6CE3B06D" w14:textId="40A76C3B" w:rsidR="00D6551E" w:rsidRPr="00D96074" w:rsidRDefault="00DD5264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2. 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网络接口层、</w:t>
      </w:r>
      <w:r w:rsidR="004A79D0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互联网层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、传输层、应用层</w:t>
      </w: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br/>
        <w:t>3.</w:t>
      </w:r>
      <w:r w:rsidR="00FE249E"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路由、转发</w:t>
      </w:r>
    </w:p>
    <w:p w14:paraId="75F43DEE" w14:textId="3F232DAD" w:rsidR="00D6551E" w:rsidRPr="00D96074" w:rsidRDefault="00DD5264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4. 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寻址和分片</w:t>
      </w:r>
    </w:p>
    <w:p w14:paraId="35F8C8E0" w14:textId="439C150C" w:rsidR="00D6551E" w:rsidRPr="00D96074" w:rsidRDefault="00DD5264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5. </w:t>
      </w:r>
      <w:r w:rsid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 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CMP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差错报告报文、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ICMP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询问报文</w:t>
      </w:r>
    </w:p>
    <w:p w14:paraId="243F0521" w14:textId="180FA197" w:rsidR="00D6551E" w:rsidRPr="00D96074" w:rsidRDefault="00A23CDD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>
        <w:rPr>
          <w:rFonts w:ascii="Times New Roman" w:eastAsia="宋体" w:hAnsi="Times New Roman" w:cs="Times New Roman"/>
          <w:bCs/>
          <w:sz w:val="28"/>
          <w:szCs w:val="28"/>
          <w:lang w:bidi="ar"/>
        </w:rPr>
        <w:t>6</w:t>
      </w:r>
      <w:r w:rsidR="00FE249E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.  64</w:t>
      </w:r>
      <w:r w:rsidR="00FE249E"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、</w:t>
      </w:r>
      <w:r w:rsidR="00FE249E"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1</w:t>
      </w:r>
      <w:r w:rsidR="00FE249E" w:rsidRPr="00D96074">
        <w:rPr>
          <w:rFonts w:ascii="Times New Roman" w:eastAsia="宋体" w:hAnsi="Times New Roman" w:cs="Times New Roman"/>
          <w:bCs/>
          <w:sz w:val="28"/>
          <w:szCs w:val="28"/>
          <w:lang w:bidi="ar"/>
        </w:rPr>
        <w:t>518</w:t>
      </w:r>
    </w:p>
    <w:p w14:paraId="461F44B9" w14:textId="2C38FC0F" w:rsidR="003126B7" w:rsidRDefault="00A23CDD" w:rsidP="00542912">
      <w:pPr>
        <w:pStyle w:val="a8"/>
        <w:shd w:val="clear" w:color="auto" w:fill="FFFFFF"/>
        <w:spacing w:before="0" w:beforeAutospacing="0" w:after="0" w:afterAutospacing="0" w:line="390" w:lineRule="atLeast"/>
        <w:rPr>
          <w:rFonts w:ascii="Times New Roman" w:hAnsi="Times New Roman" w:cs="Times New Roman"/>
          <w:bCs/>
          <w:kern w:val="2"/>
          <w:sz w:val="28"/>
          <w:szCs w:val="28"/>
          <w:lang w:bidi="ar"/>
        </w:rPr>
      </w:pPr>
      <w:r>
        <w:rPr>
          <w:rFonts w:ascii="Times New Roman" w:hAnsi="Times New Roman" w:cs="Times New Roman"/>
          <w:bCs/>
          <w:kern w:val="2"/>
          <w:sz w:val="28"/>
          <w:szCs w:val="28"/>
          <w:lang w:bidi="ar"/>
        </w:rPr>
        <w:t>7</w:t>
      </w:r>
      <w:r w:rsidR="003126B7" w:rsidRPr="00D96074">
        <w:rPr>
          <w:rFonts w:ascii="Times New Roman" w:hAnsi="Times New Roman" w:cs="Times New Roman"/>
          <w:bCs/>
          <w:kern w:val="2"/>
          <w:sz w:val="28"/>
          <w:szCs w:val="28"/>
          <w:lang w:bidi="ar"/>
        </w:rPr>
        <w:t xml:space="preserve">.  </w:t>
      </w:r>
      <w:r w:rsidR="003F140B">
        <w:rPr>
          <w:rFonts w:ascii="Times New Roman" w:hAnsi="Times New Roman" w:cs="Times New Roman"/>
          <w:bCs/>
          <w:kern w:val="2"/>
          <w:sz w:val="28"/>
          <w:szCs w:val="28"/>
          <w:lang w:bidi="ar"/>
        </w:rPr>
        <w:t>NAT</w:t>
      </w:r>
    </w:p>
    <w:p w14:paraId="233199B4" w14:textId="427695F4" w:rsidR="003F140B" w:rsidRPr="00D96074" w:rsidRDefault="003F140B" w:rsidP="00542912">
      <w:pPr>
        <w:pStyle w:val="a8"/>
        <w:shd w:val="clear" w:color="auto" w:fill="FFFFFF"/>
        <w:spacing w:before="0" w:beforeAutospacing="0" w:after="0" w:afterAutospacing="0" w:line="390" w:lineRule="atLeast"/>
        <w:rPr>
          <w:rFonts w:ascii="Times New Roman" w:hAnsi="Times New Roman" w:cs="Times New Roman"/>
          <w:bCs/>
          <w:kern w:val="2"/>
          <w:sz w:val="28"/>
          <w:szCs w:val="28"/>
          <w:lang w:bidi="ar"/>
        </w:rPr>
      </w:pPr>
      <w:r>
        <w:rPr>
          <w:rFonts w:ascii="Times New Roman" w:hAnsi="Times New Roman" w:cs="Times New Roman" w:hint="eastAsia"/>
          <w:bCs/>
          <w:kern w:val="2"/>
          <w:sz w:val="28"/>
          <w:szCs w:val="28"/>
          <w:lang w:bidi="ar"/>
        </w:rPr>
        <w:t>8</w:t>
      </w:r>
      <w:r>
        <w:rPr>
          <w:rFonts w:ascii="Times New Roman" w:hAnsi="Times New Roman" w:cs="Times New Roman"/>
          <w:bCs/>
          <w:kern w:val="2"/>
          <w:sz w:val="28"/>
          <w:szCs w:val="28"/>
          <w:lang w:bidi="ar"/>
        </w:rPr>
        <w:t xml:space="preserve">. </w:t>
      </w:r>
      <w:r w:rsidRPr="003F140B">
        <w:rPr>
          <w:rFonts w:ascii="Times New Roman" w:hAnsi="Times New Roman" w:cs="Times New Roman"/>
          <w:kern w:val="2"/>
          <w:sz w:val="28"/>
          <w:szCs w:val="28"/>
          <w:lang w:bidi="ar"/>
        </w:rPr>
        <w:t>动态主机配置协议</w:t>
      </w:r>
      <w:r w:rsidRPr="003F140B">
        <w:rPr>
          <w:rFonts w:ascii="Times New Roman" w:hAnsi="Times New Roman" w:cs="Times New Roman"/>
          <w:bCs/>
          <w:kern w:val="2"/>
          <w:sz w:val="28"/>
          <w:szCs w:val="28"/>
          <w:lang w:bidi="ar"/>
        </w:rPr>
        <w:t> </w:t>
      </w:r>
    </w:p>
    <w:p w14:paraId="72DB1B5E" w14:textId="3422C4C7" w:rsidR="003126B7" w:rsidRPr="003F140B" w:rsidRDefault="003126B7" w:rsidP="003F140B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3F140B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lastRenderedPageBreak/>
        <w:t>D</w:t>
      </w:r>
      <w:r w:rsidRPr="003F140B">
        <w:rPr>
          <w:rFonts w:ascii="Times New Roman" w:eastAsia="宋体" w:hAnsi="Times New Roman" w:cs="Times New Roman"/>
          <w:bCs/>
          <w:sz w:val="28"/>
          <w:szCs w:val="28"/>
          <w:lang w:bidi="ar"/>
        </w:rPr>
        <w:t>NS</w:t>
      </w:r>
      <w:r w:rsidRPr="003F140B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、</w:t>
      </w:r>
      <w:r w:rsidRPr="003F140B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</w:t>
      </w:r>
      <w:r w:rsidRPr="003F140B">
        <w:rPr>
          <w:rFonts w:ascii="Times New Roman" w:eastAsia="宋体" w:hAnsi="Times New Roman" w:cs="Times New Roman"/>
          <w:bCs/>
          <w:sz w:val="28"/>
          <w:szCs w:val="28"/>
          <w:lang w:bidi="ar"/>
        </w:rPr>
        <w:t>RP</w:t>
      </w:r>
    </w:p>
    <w:p w14:paraId="66C89DBF" w14:textId="7127FEBE" w:rsidR="003126B7" w:rsidRPr="00A23CDD" w:rsidRDefault="003126B7" w:rsidP="00A23CDD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TCP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协议、</w:t>
      </w:r>
      <w:r w:rsidR="003F140B">
        <w:rPr>
          <w:rFonts w:ascii="Times New Roman" w:eastAsia="宋体" w:hAnsi="Times New Roman" w:cs="Times New Roman"/>
          <w:bCs/>
          <w:sz w:val="28"/>
          <w:szCs w:val="28"/>
          <w:lang w:bidi="ar"/>
        </w:rPr>
        <w:t>UDP</w:t>
      </w:r>
      <w:r w:rsidR="003F140B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协议</w:t>
      </w:r>
    </w:p>
    <w:p w14:paraId="0692E4AE" w14:textId="4D06DCD8" w:rsidR="003126B7" w:rsidRPr="00D96074" w:rsidRDefault="00080B67" w:rsidP="003126B7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P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、端口号</w:t>
      </w:r>
    </w:p>
    <w:p w14:paraId="3A844287" w14:textId="71E4D882" w:rsidR="003126B7" w:rsidRPr="00D96074" w:rsidRDefault="00080B67" w:rsidP="003126B7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C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/S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方式、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B/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S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方式、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P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2P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方式</w:t>
      </w:r>
    </w:p>
    <w:p w14:paraId="63E9D64A" w14:textId="722E0DB8" w:rsidR="00D96074" w:rsidRPr="00542912" w:rsidRDefault="00080B67" w:rsidP="00542912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D96074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A23CD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org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域名服务器、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com</w:t>
      </w:r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域名服务器、</w:t>
      </w:r>
      <w:proofErr w:type="spellStart"/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edu</w:t>
      </w:r>
      <w:proofErr w:type="spellEnd"/>
      <w:r w:rsidR="00A23CD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域名服务器</w:t>
      </w:r>
    </w:p>
    <w:p w14:paraId="64D28005" w14:textId="555679B1" w:rsidR="00D6551E" w:rsidRDefault="00DD5264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三、</w:t>
      </w:r>
      <w:r w:rsidR="008E237A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简答题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（共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1</w:t>
      </w:r>
      <w:r w:rsidR="003A3544">
        <w:rPr>
          <w:rFonts w:ascii="Times New Roman" w:eastAsia="宋体" w:hAnsi="Times New Roman" w:cs="Times New Roman"/>
          <w:b/>
          <w:sz w:val="32"/>
          <w:szCs w:val="32"/>
          <w:lang w:bidi="ar"/>
        </w:rPr>
        <w:t>0</w:t>
      </w:r>
      <w:r w:rsidR="003A3544"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>分）</w:t>
      </w:r>
    </w:p>
    <w:p w14:paraId="584EB915" w14:textId="1E33D019" w:rsidR="00542912" w:rsidRDefault="00542912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 w:rsidRPr="00DB50D4">
        <w:rPr>
          <w:b/>
          <w:bCs/>
          <w:noProof/>
          <w:sz w:val="32"/>
          <w:szCs w:val="32"/>
        </w:rPr>
        <w:drawing>
          <wp:inline distT="0" distB="0" distL="0" distR="0" wp14:anchorId="44C30EEC" wp14:editId="1DCEF5E4">
            <wp:extent cx="4139113" cy="21547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3638" cy="218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032A" w14:textId="28029B99" w:rsidR="00D6551E" w:rsidRDefault="00AD796C" w:rsidP="00AD796C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四、</w:t>
      </w:r>
      <w:r w:rsidR="00A23CDD">
        <w:rPr>
          <w:rFonts w:hint="eastAsia"/>
          <w:b/>
          <w:bCs/>
          <w:sz w:val="32"/>
          <w:szCs w:val="32"/>
        </w:rPr>
        <w:t>计算题</w:t>
      </w:r>
      <w:r w:rsidR="003A3544" w:rsidRPr="00AD796C">
        <w:rPr>
          <w:rFonts w:hint="eastAsia"/>
          <w:b/>
          <w:bCs/>
          <w:sz w:val="32"/>
          <w:szCs w:val="32"/>
        </w:rPr>
        <w:t>（共</w:t>
      </w:r>
      <w:r w:rsidR="003A3544" w:rsidRPr="00AD796C">
        <w:rPr>
          <w:rFonts w:hint="eastAsia"/>
          <w:b/>
          <w:bCs/>
          <w:sz w:val="32"/>
          <w:szCs w:val="32"/>
        </w:rPr>
        <w:t>1</w:t>
      </w:r>
      <w:r w:rsidR="003A3544" w:rsidRPr="00AD796C">
        <w:rPr>
          <w:b/>
          <w:bCs/>
          <w:sz w:val="32"/>
          <w:szCs w:val="32"/>
        </w:rPr>
        <w:t>5</w:t>
      </w:r>
      <w:r w:rsidR="003A3544" w:rsidRPr="00AD796C">
        <w:rPr>
          <w:rFonts w:hint="eastAsia"/>
          <w:b/>
          <w:bCs/>
          <w:sz w:val="32"/>
          <w:szCs w:val="32"/>
        </w:rPr>
        <w:t>分）</w:t>
      </w:r>
    </w:p>
    <w:p w14:paraId="4375BF67" w14:textId="6C6F1CC9" w:rsidR="001760FD" w:rsidRPr="00A23CDD" w:rsidRDefault="001760FD" w:rsidP="00AD796C">
      <w:pPr>
        <w:rPr>
          <w:sz w:val="32"/>
          <w:szCs w:val="32"/>
        </w:rPr>
      </w:pPr>
      <w:r w:rsidRPr="00A23CDD">
        <w:rPr>
          <w:rFonts w:hint="eastAsia"/>
          <w:sz w:val="32"/>
          <w:szCs w:val="32"/>
        </w:rPr>
        <w:t>1.</w:t>
      </w:r>
      <w:r w:rsidRPr="00A23CDD">
        <w:rPr>
          <w:rFonts w:hint="eastAsia"/>
          <w:sz w:val="32"/>
          <w:szCs w:val="32"/>
        </w:rPr>
        <w:t>数据包分片（</w:t>
      </w:r>
      <w:r w:rsidRPr="00A23CDD">
        <w:rPr>
          <w:rFonts w:hint="eastAsia"/>
          <w:sz w:val="32"/>
          <w:szCs w:val="32"/>
        </w:rPr>
        <w:t>7</w:t>
      </w:r>
      <w:r w:rsidRPr="00A23CDD">
        <w:rPr>
          <w:rFonts w:hint="eastAsia"/>
          <w:sz w:val="32"/>
          <w:szCs w:val="32"/>
        </w:rPr>
        <w:t>分）</w:t>
      </w:r>
    </w:p>
    <w:p w14:paraId="1FFD95FD" w14:textId="608C5438" w:rsidR="007923C2" w:rsidRPr="00A23CDD" w:rsidRDefault="00AD796C" w:rsidP="00AD796C">
      <w:pPr>
        <w:ind w:leftChars="100" w:left="210" w:firstLineChars="100" w:firstLine="28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lastRenderedPageBreak/>
        <w:t>（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1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）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定首部长度是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20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字节；片偏移指的是当数据长度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MTU&gt;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最大传输数据长度时，无法一次传输完成，三个为划分片长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(1500-20)*2/8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。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MF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标志指的是此数据报后是否还有数据报，没有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0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，有就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；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 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所以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 1400-20=1380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字节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380/64=1344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字节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 4000/1344=3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片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5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4536"/>
        <w:gridCol w:w="1491"/>
        <w:gridCol w:w="1193"/>
        <w:gridCol w:w="2561"/>
      </w:tblGrid>
      <w:tr w:rsidR="007923C2" w:rsidRPr="00A23CDD" w14:paraId="6F73FA28" w14:textId="77777777" w:rsidTr="00153B5F">
        <w:trPr>
          <w:jc w:val="center"/>
        </w:trPr>
        <w:tc>
          <w:tcPr>
            <w:tcW w:w="1980" w:type="dxa"/>
          </w:tcPr>
          <w:p w14:paraId="1AD80F8C" w14:textId="77777777" w:rsidR="007923C2" w:rsidRPr="00A23CDD" w:rsidRDefault="007923C2" w:rsidP="007923C2">
            <w:pPr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</w:p>
        </w:tc>
        <w:tc>
          <w:tcPr>
            <w:tcW w:w="4536" w:type="dxa"/>
          </w:tcPr>
          <w:p w14:paraId="6DD939AF" w14:textId="1C486446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数据字段长度（首部和数据部分）</w:t>
            </w:r>
          </w:p>
        </w:tc>
        <w:tc>
          <w:tcPr>
            <w:tcW w:w="1491" w:type="dxa"/>
          </w:tcPr>
          <w:p w14:paraId="4186E7E2" w14:textId="126026C7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M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F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位</w:t>
            </w:r>
          </w:p>
        </w:tc>
        <w:tc>
          <w:tcPr>
            <w:tcW w:w="1193" w:type="dxa"/>
          </w:tcPr>
          <w:p w14:paraId="6F7AA5EF" w14:textId="2E9C0A47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D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F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位</w:t>
            </w:r>
          </w:p>
        </w:tc>
        <w:tc>
          <w:tcPr>
            <w:tcW w:w="2561" w:type="dxa"/>
          </w:tcPr>
          <w:p w14:paraId="4F3CC40D" w14:textId="738D3E39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片偏移</w:t>
            </w:r>
          </w:p>
        </w:tc>
      </w:tr>
      <w:tr w:rsidR="007923C2" w:rsidRPr="00A23CDD" w14:paraId="1DD8D96F" w14:textId="77777777" w:rsidTr="00153B5F">
        <w:trPr>
          <w:jc w:val="center"/>
        </w:trPr>
        <w:tc>
          <w:tcPr>
            <w:tcW w:w="1980" w:type="dxa"/>
          </w:tcPr>
          <w:p w14:paraId="4F50C6FE" w14:textId="7A7B7988" w:rsidR="007923C2" w:rsidRPr="00A23CDD" w:rsidRDefault="007923C2" w:rsidP="007923C2">
            <w:pPr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原始数据报</w:t>
            </w:r>
          </w:p>
        </w:tc>
        <w:tc>
          <w:tcPr>
            <w:tcW w:w="4536" w:type="dxa"/>
          </w:tcPr>
          <w:p w14:paraId="68EEDEDB" w14:textId="590A481D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4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000</w:t>
            </w:r>
          </w:p>
        </w:tc>
        <w:tc>
          <w:tcPr>
            <w:tcW w:w="1491" w:type="dxa"/>
          </w:tcPr>
          <w:p w14:paraId="2EE85692" w14:textId="111B69DE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</w:p>
        </w:tc>
        <w:tc>
          <w:tcPr>
            <w:tcW w:w="1193" w:type="dxa"/>
          </w:tcPr>
          <w:p w14:paraId="224DDECE" w14:textId="2933C9C7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</w:p>
        </w:tc>
        <w:tc>
          <w:tcPr>
            <w:tcW w:w="2561" w:type="dxa"/>
          </w:tcPr>
          <w:p w14:paraId="20694E6B" w14:textId="1BE8F1A2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（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/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8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）</w:t>
            </w:r>
          </w:p>
        </w:tc>
      </w:tr>
      <w:tr w:rsidR="007923C2" w:rsidRPr="00A23CDD" w14:paraId="17493044" w14:textId="77777777" w:rsidTr="00153B5F">
        <w:trPr>
          <w:jc w:val="center"/>
        </w:trPr>
        <w:tc>
          <w:tcPr>
            <w:tcW w:w="1980" w:type="dxa"/>
          </w:tcPr>
          <w:p w14:paraId="231A40FC" w14:textId="0EE58773" w:rsidR="007923C2" w:rsidRPr="00A23CDD" w:rsidRDefault="007923C2" w:rsidP="007923C2">
            <w:pPr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数据报片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</w:p>
        </w:tc>
        <w:tc>
          <w:tcPr>
            <w:tcW w:w="4536" w:type="dxa"/>
          </w:tcPr>
          <w:p w14:paraId="413BBCDE" w14:textId="2CDC0D67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500</w:t>
            </w:r>
          </w:p>
        </w:tc>
        <w:tc>
          <w:tcPr>
            <w:tcW w:w="1491" w:type="dxa"/>
          </w:tcPr>
          <w:p w14:paraId="2BC968C4" w14:textId="427719EE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</w:p>
        </w:tc>
        <w:tc>
          <w:tcPr>
            <w:tcW w:w="1193" w:type="dxa"/>
          </w:tcPr>
          <w:p w14:paraId="68C4F20E" w14:textId="42D09F00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</w:p>
        </w:tc>
        <w:tc>
          <w:tcPr>
            <w:tcW w:w="2561" w:type="dxa"/>
          </w:tcPr>
          <w:p w14:paraId="6686EE88" w14:textId="099E42A3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（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/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8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）</w:t>
            </w:r>
          </w:p>
        </w:tc>
      </w:tr>
      <w:tr w:rsidR="007923C2" w:rsidRPr="00A23CDD" w14:paraId="41669F10" w14:textId="77777777" w:rsidTr="00153B5F">
        <w:trPr>
          <w:jc w:val="center"/>
        </w:trPr>
        <w:tc>
          <w:tcPr>
            <w:tcW w:w="1980" w:type="dxa"/>
          </w:tcPr>
          <w:p w14:paraId="6DCD53E0" w14:textId="4A895648" w:rsidR="007923C2" w:rsidRPr="00A23CDD" w:rsidRDefault="007923C2" w:rsidP="007923C2">
            <w:pPr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数据报片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2</w:t>
            </w:r>
          </w:p>
        </w:tc>
        <w:tc>
          <w:tcPr>
            <w:tcW w:w="4536" w:type="dxa"/>
          </w:tcPr>
          <w:p w14:paraId="7917BAE6" w14:textId="1DD05407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500</w:t>
            </w:r>
          </w:p>
        </w:tc>
        <w:tc>
          <w:tcPr>
            <w:tcW w:w="1491" w:type="dxa"/>
          </w:tcPr>
          <w:p w14:paraId="1E69F395" w14:textId="6E2A9A1F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</w:p>
        </w:tc>
        <w:tc>
          <w:tcPr>
            <w:tcW w:w="1193" w:type="dxa"/>
          </w:tcPr>
          <w:p w14:paraId="61B24F81" w14:textId="58709652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</w:p>
        </w:tc>
        <w:tc>
          <w:tcPr>
            <w:tcW w:w="2561" w:type="dxa"/>
          </w:tcPr>
          <w:p w14:paraId="10A0E06F" w14:textId="60E96CA1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85</w:t>
            </w:r>
            <w:r w:rsidR="007923C2"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（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  <w:r w:rsidR="00153B5F"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480</w:t>
            </w:r>
            <w:r w:rsidR="007923C2"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/</w:t>
            </w:r>
            <w:r w:rsidR="007923C2"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8</w:t>
            </w:r>
            <w:r w:rsidR="007923C2"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）</w:t>
            </w:r>
          </w:p>
        </w:tc>
      </w:tr>
      <w:tr w:rsidR="007923C2" w:rsidRPr="00A23CDD" w14:paraId="021F25B1" w14:textId="77777777" w:rsidTr="00153B5F">
        <w:trPr>
          <w:jc w:val="center"/>
        </w:trPr>
        <w:tc>
          <w:tcPr>
            <w:tcW w:w="1980" w:type="dxa"/>
          </w:tcPr>
          <w:p w14:paraId="18F0F0AC" w14:textId="08FA6910" w:rsidR="007923C2" w:rsidRPr="00A23CDD" w:rsidRDefault="007923C2" w:rsidP="007923C2">
            <w:pPr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数据报片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3</w:t>
            </w:r>
          </w:p>
        </w:tc>
        <w:tc>
          <w:tcPr>
            <w:tcW w:w="4536" w:type="dxa"/>
          </w:tcPr>
          <w:p w14:paraId="6E4DB160" w14:textId="13E89C6C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040</w:t>
            </w:r>
          </w:p>
        </w:tc>
        <w:tc>
          <w:tcPr>
            <w:tcW w:w="1491" w:type="dxa"/>
          </w:tcPr>
          <w:p w14:paraId="359AA73D" w14:textId="7E17D843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0</w:t>
            </w:r>
          </w:p>
        </w:tc>
        <w:tc>
          <w:tcPr>
            <w:tcW w:w="1193" w:type="dxa"/>
          </w:tcPr>
          <w:p w14:paraId="090E9047" w14:textId="7243A107" w:rsidR="007923C2" w:rsidRPr="00A23CDD" w:rsidRDefault="007923C2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0</w:t>
            </w:r>
          </w:p>
        </w:tc>
        <w:tc>
          <w:tcPr>
            <w:tcW w:w="2561" w:type="dxa"/>
          </w:tcPr>
          <w:p w14:paraId="0EC1A15A" w14:textId="1AB1D49E" w:rsidR="007923C2" w:rsidRPr="00A23CDD" w:rsidRDefault="00AD796C" w:rsidP="00053165">
            <w:pPr>
              <w:jc w:val="center"/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</w:pP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3</w:t>
            </w:r>
            <w:r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70</w:t>
            </w:r>
            <w:r w:rsidR="007923C2"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（</w:t>
            </w:r>
            <w:r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1</w:t>
            </w:r>
            <w:r w:rsidR="00153B5F"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480</w:t>
            </w:r>
            <w:r w:rsidR="007923C2"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*2</w:t>
            </w:r>
            <w:r w:rsidR="007923C2"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/</w:t>
            </w:r>
            <w:r w:rsidR="007923C2" w:rsidRPr="00A23CDD">
              <w:rPr>
                <w:rFonts w:ascii="Times New Roman" w:eastAsia="宋体" w:hAnsi="Times New Roman" w:cs="Times New Roman"/>
                <w:bCs/>
                <w:sz w:val="28"/>
                <w:szCs w:val="28"/>
                <w:lang w:bidi="ar"/>
              </w:rPr>
              <w:t>8</w:t>
            </w:r>
            <w:r w:rsidR="007923C2" w:rsidRPr="00A23CDD">
              <w:rPr>
                <w:rFonts w:ascii="Times New Roman" w:eastAsia="宋体" w:hAnsi="Times New Roman" w:cs="Times New Roman" w:hint="eastAsia"/>
                <w:bCs/>
                <w:sz w:val="28"/>
                <w:szCs w:val="28"/>
                <w:lang w:bidi="ar"/>
              </w:rPr>
              <w:t>）</w:t>
            </w:r>
          </w:p>
        </w:tc>
      </w:tr>
    </w:tbl>
    <w:p w14:paraId="6FCF750A" w14:textId="54400666" w:rsidR="001760FD" w:rsidRPr="00A23CDD" w:rsidRDefault="007923C2" w:rsidP="00A23CDD">
      <w:pPr>
        <w:ind w:leftChars="200" w:left="42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2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）各数据报片的数据字段长度</w:t>
      </w:r>
      <w:proofErr w:type="gramStart"/>
      <w:r w:rsidR="00153B5F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1500 1500 </w:t>
      </w:r>
      <w:proofErr w:type="gramEnd"/>
      <w:r w:rsidR="00153B5F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040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5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br/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3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）各数据报片的片偏移字段值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0 </w:t>
      </w:r>
      <w:r w:rsidR="00153B5F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85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 </w:t>
      </w:r>
      <w:r w:rsidR="00153B5F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370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5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5E12802C" w14:textId="56EFC86E" w:rsidR="001760FD" w:rsidRPr="00A23CDD" w:rsidRDefault="00A23CDD" w:rsidP="001760FD">
      <w:pPr>
        <w:rPr>
          <w:sz w:val="32"/>
          <w:szCs w:val="32"/>
        </w:rPr>
      </w:pPr>
      <w:r w:rsidRPr="00A23CDD">
        <w:rPr>
          <w:sz w:val="32"/>
          <w:szCs w:val="32"/>
        </w:rPr>
        <w:t>2.</w:t>
      </w:r>
      <w:r w:rsidRPr="00A23CDD">
        <w:rPr>
          <w:rFonts w:hint="eastAsia"/>
          <w:sz w:val="32"/>
          <w:szCs w:val="32"/>
        </w:rPr>
        <w:t>时延</w:t>
      </w:r>
      <w:r w:rsidR="001760FD" w:rsidRPr="00A23CDD">
        <w:rPr>
          <w:rFonts w:hint="eastAsia"/>
          <w:sz w:val="32"/>
          <w:szCs w:val="32"/>
        </w:rPr>
        <w:t>（</w:t>
      </w:r>
      <w:r w:rsidR="001760FD" w:rsidRPr="00A23CDD">
        <w:rPr>
          <w:rFonts w:hint="eastAsia"/>
          <w:sz w:val="32"/>
          <w:szCs w:val="32"/>
        </w:rPr>
        <w:t>8</w:t>
      </w:r>
      <w:r w:rsidR="001760FD" w:rsidRPr="00A23CDD">
        <w:rPr>
          <w:rFonts w:hint="eastAsia"/>
          <w:sz w:val="32"/>
          <w:szCs w:val="32"/>
        </w:rPr>
        <w:t>分）</w:t>
      </w:r>
    </w:p>
    <w:p w14:paraId="590D3707" w14:textId="2D76F8F2" w:rsidR="00A23CDD" w:rsidRPr="00A23CDD" w:rsidRDefault="00A23CDD" w:rsidP="00A23CDD">
      <w:pPr>
        <w:ind w:firstLineChars="100" w:firstLine="280"/>
        <w:rPr>
          <w:rFonts w:ascii="Times New Roman" w:eastAsia="宋体" w:hAnsi="Times New Roman" w:cs="Times New Roman"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1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）传播时延</w:t>
      </w:r>
      <w:proofErr w:type="spellStart"/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d</w:t>
      </w:r>
      <w:r w:rsidRPr="00D16F26">
        <w:rPr>
          <w:rFonts w:ascii="Times New Roman" w:eastAsia="宋体" w:hAnsi="Times New Roman" w:cs="Times New Roman" w:hint="eastAsia"/>
          <w:sz w:val="28"/>
          <w:szCs w:val="28"/>
          <w:vertAlign w:val="subscript"/>
          <w:lang w:bidi="ar"/>
        </w:rPr>
        <w:t>p</w:t>
      </w:r>
      <w:r w:rsidR="00D16F26" w:rsidRPr="00D16F26">
        <w:rPr>
          <w:rFonts w:ascii="Times New Roman" w:eastAsia="宋体" w:hAnsi="Times New Roman" w:cs="Times New Roman" w:hint="eastAsia"/>
          <w:sz w:val="28"/>
          <w:szCs w:val="28"/>
          <w:vertAlign w:val="subscript"/>
          <w:lang w:bidi="ar"/>
        </w:rPr>
        <w:t>rop</w:t>
      </w:r>
      <w:proofErr w:type="spellEnd"/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=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信道长度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(m) /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电磁波在信道上的传播速率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(m/s) = M / V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 w:rsidR="00C04705">
        <w:rPr>
          <w:rFonts w:ascii="Times New Roman" w:eastAsia="宋体" w:hAnsi="Times New Roman" w:cs="Times New Roman"/>
          <w:sz w:val="28"/>
          <w:szCs w:val="28"/>
          <w:lang w:bidi="ar"/>
        </w:rPr>
        <w:t>2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分）</w:t>
      </w:r>
    </w:p>
    <w:p w14:paraId="562801BC" w14:textId="51E4CBEB" w:rsidR="00A23CDD" w:rsidRPr="00A23CDD" w:rsidRDefault="00A23CDD" w:rsidP="00A23CDD">
      <w:pPr>
        <w:ind w:firstLineChars="100" w:firstLine="280"/>
        <w:rPr>
          <w:rFonts w:ascii="Times New Roman" w:eastAsia="宋体" w:hAnsi="Times New Roman" w:cs="Times New Roman"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2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）传输时延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d</w:t>
      </w:r>
      <w:r w:rsidRPr="00D16F26">
        <w:rPr>
          <w:rFonts w:ascii="Times New Roman" w:eastAsia="宋体" w:hAnsi="Times New Roman" w:cs="Times New Roman" w:hint="eastAsia"/>
          <w:sz w:val="28"/>
          <w:szCs w:val="28"/>
          <w:vertAlign w:val="subscript"/>
          <w:lang w:bidi="ar"/>
        </w:rPr>
        <w:t>t</w:t>
      </w:r>
      <w:r w:rsidR="00D16F26" w:rsidRPr="00D16F26">
        <w:rPr>
          <w:rFonts w:ascii="Times New Roman" w:eastAsia="宋体" w:hAnsi="Times New Roman" w:cs="Times New Roman"/>
          <w:sz w:val="28"/>
          <w:szCs w:val="28"/>
          <w:vertAlign w:val="subscript"/>
          <w:lang w:bidi="ar"/>
        </w:rPr>
        <w:t>rans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=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数据帧长度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(b) /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信道带宽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(b/s) = L / R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 w:rsidR="00C04705">
        <w:rPr>
          <w:rFonts w:ascii="Times New Roman" w:eastAsia="宋体" w:hAnsi="Times New Roman" w:cs="Times New Roman"/>
          <w:sz w:val="28"/>
          <w:szCs w:val="28"/>
          <w:lang w:bidi="ar"/>
        </w:rPr>
        <w:t>2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分）</w:t>
      </w:r>
    </w:p>
    <w:p w14:paraId="7EA3D4A2" w14:textId="78DB5199" w:rsidR="00A23CDD" w:rsidRPr="00A23CDD" w:rsidRDefault="00A23CDD" w:rsidP="00A23CDD">
      <w:pPr>
        <w:ind w:firstLineChars="100" w:firstLine="280"/>
        <w:rPr>
          <w:rFonts w:ascii="Times New Roman" w:eastAsia="宋体" w:hAnsi="Times New Roman" w:cs="Times New Roman"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lastRenderedPageBreak/>
        <w:t>（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3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）总时延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d</w:t>
      </w:r>
      <w:r w:rsidR="00D16F26" w:rsidRPr="00D16F26">
        <w:rPr>
          <w:rFonts w:ascii="Times New Roman" w:eastAsia="宋体" w:hAnsi="Times New Roman" w:cs="Times New Roman"/>
          <w:sz w:val="28"/>
          <w:szCs w:val="28"/>
          <w:vertAlign w:val="subscript"/>
          <w:lang w:bidi="ar"/>
        </w:rPr>
        <w:t>total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=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传播时延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+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传输延迟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= M / V + L / R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>
        <w:rPr>
          <w:rFonts w:ascii="Times New Roman" w:eastAsia="宋体" w:hAnsi="Times New Roman" w:cs="Times New Roman"/>
          <w:sz w:val="28"/>
          <w:szCs w:val="28"/>
          <w:lang w:bidi="ar"/>
        </w:rPr>
        <w:t>2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分）</w:t>
      </w:r>
    </w:p>
    <w:p w14:paraId="7F0F0F97" w14:textId="23C878E8" w:rsidR="00A23CDD" w:rsidRPr="00A23CDD" w:rsidRDefault="00A23CDD" w:rsidP="00C04705">
      <w:pPr>
        <w:ind w:firstLineChars="100" w:firstLine="280"/>
        <w:rPr>
          <w:rFonts w:ascii="Times New Roman" w:eastAsia="宋体" w:hAnsi="Times New Roman" w:cs="Times New Roman"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4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）时延带宽积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=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传播时延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* 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带宽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 xml:space="preserve"> = M / V * R = 512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，解得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M = 1280</w:t>
      </w:r>
      <w:r w:rsidRPr="00A23CDD">
        <w:rPr>
          <w:rFonts w:ascii="Times New Roman" w:eastAsia="宋体" w:hAnsi="Times New Roman" w:cs="Times New Roman" w:hint="eastAsia"/>
          <w:sz w:val="28"/>
          <w:szCs w:val="28"/>
          <w:lang w:bidi="ar"/>
        </w:rPr>
        <w:t>米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（</w:t>
      </w:r>
      <w:r>
        <w:rPr>
          <w:rFonts w:ascii="Times New Roman" w:eastAsia="宋体" w:hAnsi="Times New Roman" w:cs="Times New Roman"/>
          <w:sz w:val="28"/>
          <w:szCs w:val="28"/>
          <w:lang w:bidi="ar"/>
        </w:rPr>
        <w:t>2</w:t>
      </w:r>
      <w:r>
        <w:rPr>
          <w:rFonts w:ascii="Times New Roman" w:eastAsia="宋体" w:hAnsi="Times New Roman" w:cs="Times New Roman" w:hint="eastAsia"/>
          <w:sz w:val="28"/>
          <w:szCs w:val="28"/>
          <w:lang w:bidi="ar"/>
        </w:rPr>
        <w:t>分）</w:t>
      </w:r>
    </w:p>
    <w:p w14:paraId="06B7C7CC" w14:textId="0EB4B007" w:rsidR="00D6551E" w:rsidRDefault="00DD5264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五、</w:t>
      </w:r>
      <w:r w:rsidR="008E237A">
        <w:rPr>
          <w:rFonts w:hint="eastAsia"/>
          <w:b/>
          <w:bCs/>
          <w:sz w:val="32"/>
          <w:szCs w:val="32"/>
        </w:rPr>
        <w:t>综合题</w:t>
      </w:r>
      <w:r w:rsidR="003A3544">
        <w:rPr>
          <w:rFonts w:hint="eastAsia"/>
          <w:b/>
          <w:bCs/>
          <w:sz w:val="32"/>
          <w:szCs w:val="32"/>
        </w:rPr>
        <w:t>（共</w:t>
      </w:r>
      <w:r w:rsidR="003A3544">
        <w:rPr>
          <w:rFonts w:hint="eastAsia"/>
          <w:b/>
          <w:bCs/>
          <w:sz w:val="32"/>
          <w:szCs w:val="32"/>
        </w:rPr>
        <w:t>1</w:t>
      </w:r>
      <w:r w:rsidR="003A3544">
        <w:rPr>
          <w:b/>
          <w:bCs/>
          <w:sz w:val="32"/>
          <w:szCs w:val="32"/>
        </w:rPr>
        <w:t>0</w:t>
      </w:r>
      <w:r w:rsidR="003A3544">
        <w:rPr>
          <w:rFonts w:hint="eastAsia"/>
          <w:b/>
          <w:bCs/>
          <w:sz w:val="32"/>
          <w:szCs w:val="32"/>
        </w:rPr>
        <w:t>分）</w:t>
      </w:r>
    </w:p>
    <w:p w14:paraId="6E4E3CC4" w14:textId="214654B2" w:rsidR="008E237A" w:rsidRPr="00A23CDD" w:rsidRDefault="00A95CE7" w:rsidP="008E237A">
      <w:pPr>
        <w:ind w:firstLineChars="200" w:firstLine="56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1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）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协议的功能是将主机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解析为相应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。（</w:t>
      </w:r>
      <w:r w:rsidR="0004364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2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4A7E2BA1" w14:textId="0D0F1A63" w:rsidR="008E237A" w:rsidRPr="00A23CDD" w:rsidRDefault="00A95CE7" w:rsidP="008E237A">
      <w:pPr>
        <w:ind w:firstLineChars="200" w:firstLine="56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2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）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当主机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要向主机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发送数据之前，必须解析出主机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，解析过程如下：</w:t>
      </w:r>
      <w:r w:rsidR="0089764B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共</w:t>
      </w:r>
      <w:r w:rsidR="0004364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5</w:t>
      </w:r>
      <w:r w:rsidR="0089764B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655CA637" w14:textId="77777777" w:rsidR="008E237A" w:rsidRDefault="008E237A" w:rsidP="008E237A">
      <w:pPr>
        <w:ind w:firstLineChars="200" w:firstLine="562"/>
        <w:jc w:val="center"/>
        <w:rPr>
          <w:rFonts w:ascii="Times New Roman" w:eastAsia="宋体" w:hAnsi="Times New Roman" w:cs="Times New Roman"/>
          <w:b/>
          <w:sz w:val="28"/>
          <w:szCs w:val="28"/>
          <w:lang w:bidi="ar"/>
        </w:rPr>
      </w:pPr>
    </w:p>
    <w:p w14:paraId="2E6166F2" w14:textId="77777777" w:rsidR="008E237A" w:rsidRDefault="008E237A" w:rsidP="008E237A">
      <w:pPr>
        <w:ind w:firstLineChars="200" w:firstLine="562"/>
        <w:jc w:val="center"/>
        <w:rPr>
          <w:rFonts w:ascii="Times New Roman" w:eastAsia="宋体" w:hAnsi="Times New Roman" w:cs="Times New Roman"/>
          <w:b/>
          <w:sz w:val="28"/>
          <w:szCs w:val="28"/>
          <w:lang w:bidi="ar"/>
        </w:rPr>
      </w:pPr>
      <w:r w:rsidRPr="00852BD9">
        <w:rPr>
          <w:rFonts w:ascii="Times New Roman" w:eastAsia="宋体" w:hAnsi="Times New Roman" w:cs="Times New Roman"/>
          <w:b/>
          <w:noProof/>
          <w:sz w:val="28"/>
          <w:szCs w:val="28"/>
          <w:lang w:bidi="ar"/>
        </w:rPr>
        <w:drawing>
          <wp:inline distT="0" distB="0" distL="0" distR="0" wp14:anchorId="4A61DC12" wp14:editId="2744777B">
            <wp:extent cx="3878274" cy="1941830"/>
            <wp:effectExtent l="0" t="0" r="8255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005" cy="1947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2BD9">
        <w:rPr>
          <w:rFonts w:ascii="Times New Roman" w:eastAsia="宋体" w:hAnsi="Times New Roman" w:cs="Times New Roman"/>
          <w:b/>
          <w:noProof/>
          <w:sz w:val="28"/>
          <w:szCs w:val="28"/>
          <w:lang w:bidi="ar"/>
        </w:rPr>
        <w:drawing>
          <wp:inline distT="0" distB="0" distL="0" distR="0" wp14:anchorId="08A87477" wp14:editId="4188B759">
            <wp:extent cx="3463290" cy="2019183"/>
            <wp:effectExtent l="0" t="0" r="381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243" cy="20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71905" w14:textId="566DFC23" w:rsidR="008E237A" w:rsidRPr="00A23CDD" w:rsidRDefault="00912020" w:rsidP="00912020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sym w:font="Wingdings 2" w:char="F06A"/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主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先查看自己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缓存表，如果有主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与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的映射关系，则直接从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表获取。（</w:t>
      </w:r>
      <w:r w:rsidR="0004364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3047BD1E" w14:textId="55EA3389" w:rsidR="008E237A" w:rsidRPr="00A23CDD" w:rsidRDefault="00912020" w:rsidP="00912020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lastRenderedPageBreak/>
        <w:sym w:font="Wingdings 2" w:char="F06B"/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如果主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表中未缓存有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B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与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的映射关系，则广播发送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请求数据包到以太网，该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报文大致意思是：“我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是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209.0.0.5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，我想知道主机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209.0.0.6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。”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 xml:space="preserve"> 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04364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1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4B2EFBBE" w14:textId="0F2C27CC" w:rsidR="008E237A" w:rsidRPr="00A23CDD" w:rsidRDefault="00912020" w:rsidP="00912020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sym w:font="Wingdings 2" w:char="F06C"/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这个</w:t>
      </w:r>
      <w:proofErr w:type="gramStart"/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广播帧会传到</w:t>
      </w:r>
      <w:proofErr w:type="gramEnd"/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以太网上的所有机器，每个机器在收到该广播帧后，都会去查看自己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。（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647C8BAD" w14:textId="5877C933" w:rsidR="008E237A" w:rsidRPr="00A23CDD" w:rsidRDefault="00912020" w:rsidP="00912020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sym w:font="Wingdings 2" w:char="F06D"/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但是只有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为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209.0.0.6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主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会向主机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单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播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发送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响应数据包，该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AR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报文</w:t>
      </w:r>
      <w:r w:rsidR="008E237A" w:rsidRPr="00FB1D59">
        <w:rPr>
          <w:rFonts w:ascii="Times New Roman" w:eastAsia="宋体" w:hAnsi="Times New Roman" w:cs="Times New Roman" w:hint="eastAsia"/>
          <w:b/>
          <w:sz w:val="28"/>
          <w:szCs w:val="28"/>
          <w:lang w:bidi="ar"/>
        </w:rPr>
        <w:t>大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致意思是：“我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是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209.0.0.6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，我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是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08-00-2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-00-</w:t>
      </w: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EE-O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。”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 xml:space="preserve"> 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04364D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19075C05" w14:textId="077848F0" w:rsidR="008E237A" w:rsidRDefault="00F45163" w:rsidP="00F45163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sym w:font="Wingdings 2" w:char="F06E"/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这样主机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就知道了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IP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为</w:t>
      </w:r>
      <w:r w:rsidR="00912020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209.0.0.6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的主机所对应的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MAC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地址为</w:t>
      </w:r>
      <w:r w:rsidR="00912020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08-00-2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="00912020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-00-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EE-OA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，随后就可以向主机</w:t>
      </w:r>
      <w:r w:rsidR="00912020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B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发送数据。（</w:t>
      </w:r>
      <w:r w:rsidR="008E237A" w:rsidRPr="00A23CDD">
        <w:rPr>
          <w:rFonts w:ascii="Times New Roman" w:eastAsia="宋体" w:hAnsi="Times New Roman" w:cs="Times New Roman"/>
          <w:bCs/>
          <w:sz w:val="28"/>
          <w:szCs w:val="28"/>
          <w:lang w:bidi="ar"/>
        </w:rPr>
        <w:t>1</w:t>
      </w:r>
      <w:r w:rsidR="008E237A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2C92D98F" w14:textId="18B10989" w:rsidR="00D16F26" w:rsidRDefault="00D16F26" w:rsidP="00F45163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</w:p>
    <w:p w14:paraId="5AC7844A" w14:textId="77777777" w:rsidR="00D16F26" w:rsidRPr="00A23CDD" w:rsidRDefault="00D16F26" w:rsidP="00F45163">
      <w:pPr>
        <w:pStyle w:val="a9"/>
        <w:ind w:left="1282" w:firstLineChars="0" w:firstLine="0"/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</w:p>
    <w:p w14:paraId="73C69180" w14:textId="2181D911" w:rsidR="00096219" w:rsidRPr="00A23CDD" w:rsidRDefault="00CB49DF" w:rsidP="00096219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bCs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9A18B99" wp14:editId="5F27396D">
                <wp:simplePos x="0" y="0"/>
                <wp:positionH relativeFrom="page">
                  <wp:posOffset>2705540</wp:posOffset>
                </wp:positionH>
                <wp:positionV relativeFrom="paragraph">
                  <wp:posOffset>93345</wp:posOffset>
                </wp:positionV>
                <wp:extent cx="5287010" cy="1404620"/>
                <wp:effectExtent l="0" t="0" r="27940" b="10160"/>
                <wp:wrapSquare wrapText="bothSides"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70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E71DC" w14:textId="55425A19" w:rsidR="00A43B67" w:rsidRPr="00A23CDD" w:rsidRDefault="00A43B67">
                            <w:pPr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B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回应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A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RP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响应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报文（单播）：目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M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AC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为主机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A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M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AC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00-00-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C0-15-AD-18</w:t>
                            </w:r>
                          </w:p>
                          <w:p w14:paraId="2AC0C162" w14:textId="4BB45284" w:rsidR="00B25EA5" w:rsidRPr="00A23CDD" w:rsidRDefault="00A43B67" w:rsidP="00A43B67">
                            <w:pPr>
                              <w:ind w:firstLineChars="1350" w:firstLine="2430"/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我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I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P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是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2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09.0.0.6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，</w:t>
                            </w:r>
                          </w:p>
                          <w:p w14:paraId="7A7F0290" w14:textId="27333C7C" w:rsidR="00A43B67" w:rsidRPr="00A23CDD" w:rsidRDefault="00A43B67">
                            <w:pPr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                         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我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M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AC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是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08-00-2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B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-00-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EE-O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A18B99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13.05pt;margin-top:7.35pt;width:416.3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" strokecolor="white [3212]">
                <v:textbox style="mso-fit-shape-to-text:t">
                  <w:txbxContent>
                    <w:p w14:paraId="5FCE71DC" w14:textId="55425A19" w:rsidR="00A43B67" w:rsidRPr="00A23CDD" w:rsidRDefault="00A43B67">
                      <w:pPr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B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回应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A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RP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响应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报文（单播）：目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M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AC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为主机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A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M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AC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00-00-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C0-15-AD-18</w:t>
                      </w:r>
                    </w:p>
                    <w:p w14:paraId="2AC0C162" w14:textId="4BB45284" w:rsidR="00B25EA5" w:rsidRPr="00A23CDD" w:rsidRDefault="00A43B67" w:rsidP="00A43B67">
                      <w:pPr>
                        <w:ind w:firstLineChars="1350" w:firstLine="2430"/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我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I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P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是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2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09.0.0.6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，</w:t>
                      </w:r>
                    </w:p>
                    <w:p w14:paraId="7A7F0290" w14:textId="27333C7C" w:rsidR="00A43B67" w:rsidRPr="00A23CDD" w:rsidRDefault="00A43B67">
                      <w:pPr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 xml:space="preserve"> 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 xml:space="preserve">                          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我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M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AC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是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08-00-2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B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-00-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EE-OA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41EF1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C41EF1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3</w:t>
      </w:r>
      <w:r w:rsidR="00C41EF1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）</w:t>
      </w:r>
      <w:r w:rsidR="0004364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共</w:t>
      </w:r>
      <w:r w:rsidR="0004364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3</w:t>
      </w:r>
      <w:r w:rsidR="0004364D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23C8D689" w14:textId="4807B695" w:rsidR="00096219" w:rsidRPr="00A23CDD" w:rsidRDefault="00096219" w:rsidP="00096219">
      <w:pPr>
        <w:jc w:val="center"/>
        <w:rPr>
          <w:bCs/>
          <w:sz w:val="32"/>
          <w:szCs w:val="32"/>
        </w:rPr>
      </w:pPr>
    </w:p>
    <w:p w14:paraId="6F14267C" w14:textId="06FC8F5B" w:rsidR="00096219" w:rsidRPr="00A23CDD" w:rsidRDefault="00B25EA5" w:rsidP="00096219">
      <w:pPr>
        <w:jc w:val="center"/>
        <w:rPr>
          <w:bCs/>
          <w:sz w:val="32"/>
          <w:szCs w:val="32"/>
        </w:rPr>
      </w:pPr>
      <w:r w:rsidRPr="00A23CDD">
        <w:rPr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9FF317" wp14:editId="0D8FAE5B">
                <wp:simplePos x="0" y="0"/>
                <wp:positionH relativeFrom="margin">
                  <wp:align>center</wp:align>
                </wp:positionH>
                <wp:positionV relativeFrom="paragraph">
                  <wp:posOffset>2056149</wp:posOffset>
                </wp:positionV>
                <wp:extent cx="4599160" cy="51491"/>
                <wp:effectExtent l="0" t="19050" r="87630" b="100965"/>
                <wp:wrapNone/>
                <wp:docPr id="4" name="直接箭头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9160" cy="51491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D095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4" o:spid="_x0000_s1026" type="#_x0000_t32" style="position:absolute;left:0;text-align:left;margin-left:0;margin-top:161.9pt;width:362.15pt;height:4.0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" strokecolor="#ed7d31 [3205]" strokeweight="1.5pt">
                <v:stroke endarrow="block" joinstyle="miter"/>
                <w10:wrap anchorx="margin"/>
              </v:shape>
            </w:pict>
          </mc:Fallback>
        </mc:AlternateContent>
      </w:r>
      <w:r w:rsidR="00B33A70" w:rsidRPr="00A23CDD">
        <w:rPr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ED28CD" wp14:editId="19C3A86B">
                <wp:simplePos x="0" y="0"/>
                <wp:positionH relativeFrom="column">
                  <wp:posOffset>1855960</wp:posOffset>
                </wp:positionH>
                <wp:positionV relativeFrom="paragraph">
                  <wp:posOffset>614880</wp:posOffset>
                </wp:positionV>
                <wp:extent cx="1747319" cy="807519"/>
                <wp:effectExtent l="0" t="38100" r="62865" b="31115"/>
                <wp:wrapNone/>
                <wp:docPr id="3" name="直接箭头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47319" cy="807519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268A4F" id="直接箭头连接符 3" o:spid="_x0000_s1026" type="#_x0000_t32" style="position:absolute;left:0;text-align:left;margin-left:146.15pt;margin-top:48.4pt;width:137.6pt;height:63.6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" strokecolor="#ed7d31 [3205]" strokeweight="1.5pt">
                <v:stroke endarrow="block" joinstyle="miter"/>
              </v:shape>
            </w:pict>
          </mc:Fallback>
        </mc:AlternateContent>
      </w:r>
      <w:r w:rsidR="00B33A70" w:rsidRPr="00A23CDD">
        <w:rPr>
          <w:rFonts w:ascii="Times New Roman" w:eastAsia="宋体" w:hAnsi="Times New Roman" w:cs="Times New Roman"/>
          <w:bCs/>
          <w:noProof/>
          <w:sz w:val="28"/>
          <w:szCs w:val="28"/>
          <w:lang w:bidi="a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62AE892" wp14:editId="5F840FD9">
                <wp:simplePos x="0" y="0"/>
                <wp:positionH relativeFrom="column">
                  <wp:posOffset>-117293</wp:posOffset>
                </wp:positionH>
                <wp:positionV relativeFrom="paragraph">
                  <wp:posOffset>2159974</wp:posOffset>
                </wp:positionV>
                <wp:extent cx="4753069" cy="1404620"/>
                <wp:effectExtent l="0" t="0" r="9525" b="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306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A8A2E3" w14:textId="4B6E8925" w:rsidR="00B741AB" w:rsidRPr="00A23CDD" w:rsidRDefault="00637650">
                            <w:pPr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A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发送</w:t>
                            </w:r>
                            <w:r w:rsidR="00B25EA5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A</w:t>
                            </w:r>
                            <w:r w:rsidR="00B25EA5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RP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请求报文（广播）：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目的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M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AC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为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F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F-FF-FF-FF-FF-FF</w:t>
                            </w:r>
                          </w:p>
                          <w:p w14:paraId="68466309" w14:textId="059B1BF0" w:rsidR="00637650" w:rsidRPr="00A23CDD" w:rsidRDefault="00637650" w:rsidP="0004364D">
                            <w:pPr>
                              <w:ind w:firstLineChars="1350" w:firstLine="2430"/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我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I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P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是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2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09.0.0.5</w:t>
                            </w:r>
                          </w:p>
                          <w:p w14:paraId="1F9EB0DF" w14:textId="4F3C5E15" w:rsidR="00637650" w:rsidRPr="00A23CDD" w:rsidRDefault="00637650">
                            <w:pPr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                     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   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我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M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AC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为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00-00-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C0-15-AD-18</w:t>
                            </w:r>
                          </w:p>
                          <w:p w14:paraId="5A70DD09" w14:textId="47337821" w:rsidR="00637650" w:rsidRPr="00A23CDD" w:rsidRDefault="00637650">
                            <w:pPr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</w:pP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                     </w:t>
                            </w:r>
                            <w:r w:rsidR="00B741AB"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 xml:space="preserve">    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我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想知道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I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P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209.0.0.6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对应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的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M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AC</w:t>
                            </w:r>
                            <w:r w:rsidRPr="00A23CDD">
                              <w:rPr>
                                <w:rFonts w:ascii="Times New Roman" w:eastAsia="宋体" w:hAnsi="Times New Roman" w:cs="Times New Roman"/>
                                <w:bCs/>
                                <w:sz w:val="18"/>
                                <w:szCs w:val="18"/>
                                <w:lang w:bidi="ar"/>
                              </w:rPr>
                              <w:t>地址</w:t>
                            </w:r>
                            <w:r w:rsidRPr="00A23CDD">
                              <w:rPr>
                                <w:rFonts w:ascii="Times New Roman" w:eastAsia="宋体" w:hAnsi="Times New Roman" w:cs="Times New Roman" w:hint="eastAsia"/>
                                <w:bCs/>
                                <w:sz w:val="18"/>
                                <w:szCs w:val="18"/>
                                <w:lang w:bidi="ar"/>
                              </w:rPr>
                              <w:t>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2AE892" id="_x0000_s1027" type="#_x0000_t202" style="position:absolute;left:0;text-align:left;margin-left:-9.25pt;margin-top:170.1pt;width:374.2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" stroked="f">
                <v:textbox style="mso-fit-shape-to-text:t">
                  <w:txbxContent>
                    <w:p w14:paraId="61A8A2E3" w14:textId="4B6E8925" w:rsidR="00B741AB" w:rsidRPr="00A23CDD" w:rsidRDefault="00637650">
                      <w:pPr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A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发送</w:t>
                      </w:r>
                      <w:r w:rsidR="00B25EA5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A</w:t>
                      </w:r>
                      <w:r w:rsidR="00B25EA5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RP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请求报文（广播）：</w:t>
                      </w:r>
                      <w:r w:rsidR="00B741AB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目的</w:t>
                      </w:r>
                      <w:r w:rsidR="00B741AB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M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AC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="00B741AB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为</w:t>
                      </w:r>
                      <w:r w:rsidR="00B741AB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F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F-FF-FF-FF-FF-FF</w:t>
                      </w:r>
                    </w:p>
                    <w:p w14:paraId="68466309" w14:textId="059B1BF0" w:rsidR="00637650" w:rsidRPr="00A23CDD" w:rsidRDefault="00637650" w:rsidP="0004364D">
                      <w:pPr>
                        <w:ind w:firstLineChars="1350" w:firstLine="2430"/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我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I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P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是</w:t>
                      </w:r>
                      <w:r w:rsidR="00B741AB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2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09.0.0.5</w:t>
                      </w:r>
                    </w:p>
                    <w:p w14:paraId="1F9EB0DF" w14:textId="4F3C5E15" w:rsidR="00637650" w:rsidRPr="00A23CDD" w:rsidRDefault="00637650">
                      <w:pPr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 xml:space="preserve"> 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 xml:space="preserve">                      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 xml:space="preserve">    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我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M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AC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为</w:t>
                      </w:r>
                      <w:r w:rsidR="00B741AB"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00-00-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C0-15-AD-18</w:t>
                      </w:r>
                    </w:p>
                    <w:p w14:paraId="5A70DD09" w14:textId="47337821" w:rsidR="00637650" w:rsidRPr="00A23CDD" w:rsidRDefault="00637650">
                      <w:pPr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</w:pP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 xml:space="preserve"> 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 xml:space="preserve">                      </w:t>
                      </w:r>
                      <w:r w:rsidR="00B741AB"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 xml:space="preserve">    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我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想知道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I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P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209.0.0.6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对应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的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M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AC</w:t>
                      </w:r>
                      <w:r w:rsidRPr="00A23CDD">
                        <w:rPr>
                          <w:rFonts w:ascii="Times New Roman" w:eastAsia="宋体" w:hAnsi="Times New Roman" w:cs="Times New Roman"/>
                          <w:bCs/>
                          <w:sz w:val="18"/>
                          <w:szCs w:val="18"/>
                          <w:lang w:bidi="ar"/>
                        </w:rPr>
                        <w:t>地址</w:t>
                      </w:r>
                      <w:r w:rsidRPr="00A23CDD">
                        <w:rPr>
                          <w:rFonts w:ascii="Times New Roman" w:eastAsia="宋体" w:hAnsi="Times New Roman" w:cs="Times New Roman" w:hint="eastAsia"/>
                          <w:bCs/>
                          <w:sz w:val="18"/>
                          <w:szCs w:val="18"/>
                          <w:lang w:bidi="ar"/>
                        </w:rPr>
                        <w:t>？</w:t>
                      </w:r>
                    </w:p>
                  </w:txbxContent>
                </v:textbox>
              </v:shape>
            </w:pict>
          </mc:Fallback>
        </mc:AlternateContent>
      </w:r>
      <w:r w:rsidR="0015266E" w:rsidRPr="00A23CDD">
        <w:rPr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2ABCED" wp14:editId="1455C6C0">
                <wp:simplePos x="0" y="0"/>
                <wp:positionH relativeFrom="column">
                  <wp:posOffset>1531922</wp:posOffset>
                </wp:positionH>
                <wp:positionV relativeFrom="paragraph">
                  <wp:posOffset>17352</wp:posOffset>
                </wp:positionV>
                <wp:extent cx="1645844" cy="778038"/>
                <wp:effectExtent l="38100" t="0" r="31115" b="60325"/>
                <wp:wrapNone/>
                <wp:docPr id="5" name="直接箭头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45844" cy="778038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B0F04" id="直接箭头连接符 5" o:spid="_x0000_s1026" type="#_x0000_t32" style="position:absolute;left:0;text-align:left;margin-left:120.6pt;margin-top:1.35pt;width:129.6pt;height:61.2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" strokecolor="#ed7d31 [3205]" strokeweight="1.5pt">
                <v:stroke endarrow="block" joinstyle="miter"/>
              </v:shape>
            </w:pict>
          </mc:Fallback>
        </mc:AlternateContent>
      </w:r>
      <w:r w:rsidR="00C41EF1" w:rsidRPr="00A23CDD">
        <w:rPr>
          <w:bCs/>
          <w:noProof/>
          <w:sz w:val="32"/>
          <w:szCs w:val="32"/>
        </w:rPr>
        <w:drawing>
          <wp:inline distT="0" distB="0" distL="0" distR="0" wp14:anchorId="52D8FADF" wp14:editId="691D278F">
            <wp:extent cx="6125430" cy="2143424"/>
            <wp:effectExtent l="0" t="0" r="889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6C6A" w14:textId="08E71807" w:rsidR="00096219" w:rsidRPr="00A23CDD" w:rsidRDefault="00096219" w:rsidP="00096219">
      <w:pPr>
        <w:jc w:val="center"/>
        <w:rPr>
          <w:bCs/>
          <w:sz w:val="32"/>
          <w:szCs w:val="32"/>
        </w:rPr>
      </w:pPr>
    </w:p>
    <w:p w14:paraId="6AA52D5C" w14:textId="77777777" w:rsidR="00C472CD" w:rsidRPr="00A23CDD" w:rsidRDefault="00C472CD">
      <w:pPr>
        <w:rPr>
          <w:bCs/>
          <w:sz w:val="32"/>
          <w:szCs w:val="32"/>
        </w:rPr>
      </w:pPr>
    </w:p>
    <w:p w14:paraId="55B3E09E" w14:textId="431E5238" w:rsidR="00D6551E" w:rsidRDefault="00DD5264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六、</w:t>
      </w:r>
      <w:r w:rsidR="00A23CDD">
        <w:rPr>
          <w:rFonts w:ascii="Times New Roman" w:eastAsia="宋体" w:hAnsi="Times New Roman" w:cs="Times New Roman"/>
          <w:b/>
          <w:sz w:val="28"/>
          <w:szCs w:val="28"/>
          <w:lang w:bidi="ar"/>
        </w:rPr>
        <w:t>S</w:t>
      </w:r>
      <w:r w:rsidR="00A23CDD">
        <w:rPr>
          <w:rFonts w:ascii="Times New Roman" w:eastAsia="宋体" w:hAnsi="Times New Roman" w:cs="Times New Roman" w:hint="eastAsia"/>
          <w:b/>
          <w:sz w:val="28"/>
          <w:szCs w:val="28"/>
          <w:lang w:bidi="ar"/>
        </w:rPr>
        <w:t>ocket</w:t>
      </w:r>
      <w:r w:rsidR="00A23CDD">
        <w:rPr>
          <w:rFonts w:ascii="Times New Roman" w:eastAsia="宋体" w:hAnsi="Times New Roman" w:cs="Times New Roman" w:hint="eastAsia"/>
          <w:b/>
          <w:sz w:val="28"/>
          <w:szCs w:val="28"/>
          <w:lang w:bidi="ar"/>
        </w:rPr>
        <w:t>编程题</w:t>
      </w:r>
      <w:r w:rsidR="003A3544">
        <w:rPr>
          <w:rFonts w:hint="eastAsia"/>
          <w:b/>
          <w:bCs/>
          <w:sz w:val="32"/>
          <w:szCs w:val="32"/>
        </w:rPr>
        <w:t>（共</w:t>
      </w:r>
      <w:r w:rsidR="003A3544">
        <w:rPr>
          <w:rFonts w:hint="eastAsia"/>
          <w:b/>
          <w:bCs/>
          <w:sz w:val="32"/>
          <w:szCs w:val="32"/>
        </w:rPr>
        <w:t>1</w:t>
      </w:r>
      <w:r w:rsidR="003A3544">
        <w:rPr>
          <w:b/>
          <w:bCs/>
          <w:sz w:val="32"/>
          <w:szCs w:val="32"/>
        </w:rPr>
        <w:t>5</w:t>
      </w:r>
      <w:r w:rsidR="003A3544">
        <w:rPr>
          <w:rFonts w:hint="eastAsia"/>
          <w:b/>
          <w:bCs/>
          <w:sz w:val="32"/>
          <w:szCs w:val="32"/>
        </w:rPr>
        <w:t>分）</w:t>
      </w:r>
    </w:p>
    <w:p w14:paraId="0DB363CD" w14:textId="1B43BFF6" w:rsidR="007923C2" w:rsidRPr="00A23CDD" w:rsidRDefault="007923C2" w:rsidP="007923C2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服务器端：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8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6527F821" w14:textId="53C6D3AD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public class Server</w:t>
      </w:r>
    </w:p>
    <w:p w14:paraId="4966EADF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{ // 服务器端类</w:t>
      </w:r>
    </w:p>
    <w:p w14:paraId="0C4D418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rivate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ss; // 声明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对象</w:t>
      </w:r>
    </w:p>
    <w:p w14:paraId="0AD7D40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rivate Socket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; // 声明Socket对象</w:t>
      </w:r>
    </w:p>
    <w:p w14:paraId="14EEC1C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rivate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in; // 声明输入流对象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</w:p>
    <w:p w14:paraId="268DAF77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rivate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PrintWrit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out; // 声明输出流对象</w:t>
      </w:r>
    </w:p>
    <w:p w14:paraId="2491217A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ublic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)</w:t>
      </w:r>
    </w:p>
    <w:p w14:paraId="6EBE1677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{</w:t>
      </w:r>
    </w:p>
    <w:p w14:paraId="0D70C892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lastRenderedPageBreak/>
        <w:t xml:space="preserve">        try</w:t>
      </w:r>
    </w:p>
    <w:p w14:paraId="3ACB4DE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{</w:t>
      </w:r>
    </w:p>
    <w:p w14:paraId="247847A0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// 创建一个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，指定等待端口</w:t>
      </w:r>
    </w:p>
    <w:p w14:paraId="35607B2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ss = new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10000);</w:t>
      </w:r>
    </w:p>
    <w:p w14:paraId="51613938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while (true)</w:t>
      </w:r>
    </w:p>
    <w:p w14:paraId="19DD0013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{</w:t>
      </w:r>
    </w:p>
    <w:p w14:paraId="4E588D80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// 使用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接收用户请求（处于监听状态）</w:t>
      </w:r>
    </w:p>
    <w:p w14:paraId="363954F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socket =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s.accep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 // 获得客户端的socket对象</w:t>
      </w:r>
    </w:p>
    <w:p w14:paraId="507D9665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// 创建输入流并读取信息</w:t>
      </w:r>
    </w:p>
    <w:p w14:paraId="7CFF7488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in = new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new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putStream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socket</w:t>
      </w:r>
    </w:p>
    <w:p w14:paraId="6F268F6C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       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.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getInputStream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));</w:t>
      </w:r>
    </w:p>
    <w:p w14:paraId="3559128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String line =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.readLin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35298FDA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ystem.out.println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"客户端说:" + line);</w:t>
      </w:r>
    </w:p>
    <w:p w14:paraId="168075DD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// 创建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输出流并输出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信息</w:t>
      </w:r>
    </w:p>
    <w:p w14:paraId="593666B1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out = new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PrintWrit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ocket.getOutputStream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, true);</w:t>
      </w:r>
    </w:p>
    <w:p w14:paraId="170E721D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out.prin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"您的信息已接收!");</w:t>
      </w:r>
    </w:p>
    <w:p w14:paraId="203C85E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// 关闭流和socket</w:t>
      </w:r>
    </w:p>
    <w:p w14:paraId="4CE98758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out.clos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35FA1D0D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.clos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57394CA5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ocket.clos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4C3E3660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}</w:t>
      </w:r>
    </w:p>
    <w:p w14:paraId="09B8D1F3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} catch (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OException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e)</w:t>
      </w:r>
    </w:p>
    <w:p w14:paraId="125B1F4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{</w:t>
      </w:r>
    </w:p>
    <w:p w14:paraId="4CCBFC5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e.printStackTrac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489CD173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out.println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"出错了!");</w:t>
      </w:r>
    </w:p>
    <w:p w14:paraId="431C10E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} // 创建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对象</w:t>
      </w:r>
    </w:p>
    <w:p w14:paraId="26C2405F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}</w:t>
      </w:r>
    </w:p>
    <w:p w14:paraId="052C420D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lastRenderedPageBreak/>
        <w:t xml:space="preserve">    public static void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main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String[]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args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)</w:t>
      </w:r>
    </w:p>
    <w:p w14:paraId="0DEE8F6B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{// 程序主入口</w:t>
      </w:r>
    </w:p>
    <w:p w14:paraId="1400B32C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// 创建对象</w:t>
      </w:r>
    </w:p>
    <w:p w14:paraId="79E65468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new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erver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);</w:t>
      </w:r>
    </w:p>
    <w:p w14:paraId="1441072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}</w:t>
      </w:r>
    </w:p>
    <w:p w14:paraId="1DBD2AAF" w14:textId="77777777" w:rsidR="003126B7" w:rsidRDefault="003126B7" w:rsidP="003126B7">
      <w:pPr>
        <w:pStyle w:val="HTML"/>
        <w:widowControl/>
        <w:shd w:val="clear" w:color="auto" w:fill="F6F6F6"/>
        <w:rPr>
          <w:rFonts w:hint="default"/>
          <w:color w:val="121212"/>
          <w:sz w:val="18"/>
          <w:szCs w:val="18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}</w:t>
      </w:r>
    </w:p>
    <w:p w14:paraId="7D1B2D2C" w14:textId="3AB407B1" w:rsidR="003126B7" w:rsidRPr="00A23CDD" w:rsidRDefault="003126B7" w:rsidP="003126B7">
      <w:pPr>
        <w:rPr>
          <w:rFonts w:ascii="Times New Roman" w:eastAsia="宋体" w:hAnsi="Times New Roman" w:cs="Times New Roman"/>
          <w:bCs/>
          <w:sz w:val="28"/>
          <w:szCs w:val="28"/>
          <w:lang w:bidi="ar"/>
        </w:rPr>
      </w:pPr>
      <w:r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客户端：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（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7</w:t>
      </w:r>
      <w:r w:rsidR="003A3544" w:rsidRPr="00A23CDD">
        <w:rPr>
          <w:rFonts w:ascii="Times New Roman" w:eastAsia="宋体" w:hAnsi="Times New Roman" w:cs="Times New Roman" w:hint="eastAsia"/>
          <w:bCs/>
          <w:sz w:val="28"/>
          <w:szCs w:val="28"/>
          <w:lang w:bidi="ar"/>
        </w:rPr>
        <w:t>分）</w:t>
      </w:r>
    </w:p>
    <w:p w14:paraId="16A0FAA1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public class Client</w:t>
      </w:r>
    </w:p>
    <w:p w14:paraId="38BBBFE4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{ // 声明客户端类</w:t>
      </w:r>
    </w:p>
    <w:p w14:paraId="15BD59A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Socket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ocke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; // 声明Socket对象</w:t>
      </w:r>
    </w:p>
    <w:p w14:paraId="1C2554FB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in; // 声明输入流对象</w:t>
      </w:r>
    </w:p>
    <w:p w14:paraId="5F39D794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PrintWrit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out; // 声明输出流对象</w:t>
      </w:r>
    </w:p>
    <w:p w14:paraId="4910440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ublic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Client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)</w:t>
      </w:r>
    </w:p>
    <w:p w14:paraId="100E6C4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{ // 构造方法</w:t>
      </w:r>
    </w:p>
    <w:p w14:paraId="145DA2D0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try</w:t>
      </w:r>
    </w:p>
    <w:p w14:paraId="673BBB0F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{</w:t>
      </w:r>
    </w:p>
    <w:p w14:paraId="798422CF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// 创建Socket对象，用来发送请求</w:t>
      </w:r>
    </w:p>
    <w:p w14:paraId="5D3862C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socket = new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ocket(</w:t>
      </w:r>
      <w:proofErr w:type="spellStart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etAddress.getLocalHost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, 10000);</w:t>
      </w:r>
    </w:p>
    <w:p w14:paraId="57321E45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// 创建字符缓冲区对象</w:t>
      </w:r>
    </w:p>
    <w:p w14:paraId="38C01CD3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line = new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new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putStream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</w:p>
    <w:p w14:paraId="3D1EA9BD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        System.in));</w:t>
      </w:r>
    </w:p>
    <w:p w14:paraId="5C627E64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// 创建输出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流对象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并输出</w:t>
      </w:r>
    </w:p>
    <w:p w14:paraId="4997AE2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out = new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PrintWrit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ocket.getOutputStream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, true);</w:t>
      </w:r>
    </w:p>
    <w:p w14:paraId="5B00D041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out.println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line.readLine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);</w:t>
      </w:r>
    </w:p>
    <w:p w14:paraId="49422F65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// 创建输入流对象</w:t>
      </w:r>
    </w:p>
    <w:p w14:paraId="0B21111C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in = new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Buffered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new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putStreamReader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socket</w:t>
      </w:r>
    </w:p>
    <w:p w14:paraId="0E9A035E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lastRenderedPageBreak/>
        <w:t xml:space="preserve">                   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.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getInputStream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));</w:t>
      </w:r>
    </w:p>
    <w:p w14:paraId="457FD65C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ystem.out.println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.readLin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);</w:t>
      </w:r>
    </w:p>
    <w:p w14:paraId="544F5D83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// 关闭流对象</w:t>
      </w:r>
    </w:p>
    <w:p w14:paraId="03C35F7B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out.clos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7932B2F1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in.clos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2907CFC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} catch (Exception e)</w:t>
      </w:r>
    </w:p>
    <w:p w14:paraId="2BBA9B1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{</w:t>
      </w:r>
    </w:p>
    <w:p w14:paraId="30DCE274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e.printStackTrace</w:t>
      </w:r>
      <w:proofErr w:type="spellEnd"/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);</w:t>
      </w:r>
    </w:p>
    <w:p w14:paraId="24E843D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   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System.out.println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("出错了!");</w:t>
      </w:r>
    </w:p>
    <w:p w14:paraId="7D7FAF26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}</w:t>
      </w:r>
    </w:p>
    <w:p w14:paraId="266F446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}</w:t>
      </w:r>
    </w:p>
    <w:p w14:paraId="15A03083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public static void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main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String[] </w:t>
      </w:r>
      <w:proofErr w:type="spell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args</w:t>
      </w:r>
      <w:proofErr w:type="spell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)</w:t>
      </w:r>
    </w:p>
    <w:p w14:paraId="3D71C631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{</w:t>
      </w:r>
    </w:p>
    <w:p w14:paraId="50CD0CE8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// 创建对象</w:t>
      </w:r>
    </w:p>
    <w:p w14:paraId="65750894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    new </w:t>
      </w:r>
      <w:proofErr w:type="gramStart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Client(</w:t>
      </w:r>
      <w:proofErr w:type="gramEnd"/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);</w:t>
      </w:r>
    </w:p>
    <w:p w14:paraId="55D70FF9" w14:textId="77777777" w:rsidR="003126B7" w:rsidRDefault="003126B7" w:rsidP="003126B7">
      <w:pPr>
        <w:pStyle w:val="HTML"/>
        <w:widowControl/>
        <w:shd w:val="clear" w:color="auto" w:fill="F6F6F6"/>
        <w:rPr>
          <w:rStyle w:val="HTML1"/>
          <w:rFonts w:ascii="Consolas" w:eastAsia="Consolas" w:hAnsi="Consolas" w:cs="Consolas" w:hint="default"/>
          <w:color w:val="121212"/>
          <w:sz w:val="18"/>
          <w:szCs w:val="18"/>
          <w:shd w:val="clear" w:color="auto" w:fill="F6F6F6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 xml:space="preserve">    }</w:t>
      </w:r>
    </w:p>
    <w:p w14:paraId="04B9497B" w14:textId="368CA71D" w:rsidR="00D6551E" w:rsidRDefault="003126B7" w:rsidP="003126B7">
      <w:pPr>
        <w:jc w:val="left"/>
        <w:rPr>
          <w:sz w:val="28"/>
          <w:szCs w:val="28"/>
        </w:rPr>
      </w:pPr>
      <w:r>
        <w:rPr>
          <w:rStyle w:val="HTML1"/>
          <w:rFonts w:ascii="Consolas" w:eastAsia="Consolas" w:hAnsi="Consolas" w:cs="Consolas"/>
          <w:color w:val="121212"/>
          <w:sz w:val="18"/>
          <w:szCs w:val="18"/>
          <w:shd w:val="clear" w:color="auto" w:fill="F6F6F6"/>
        </w:rPr>
        <w:t>}</w:t>
      </w:r>
    </w:p>
    <w:sectPr w:rsidR="00D6551E">
      <w:pgSz w:w="15840" w:h="12240" w:orient="landscape"/>
      <w:pgMar w:top="1800" w:right="1440" w:bottom="1800" w:left="1440" w:header="720" w:footer="72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D8B62" w14:textId="77777777" w:rsidR="00106358" w:rsidRDefault="00106358" w:rsidP="004A027B">
      <w:r>
        <w:separator/>
      </w:r>
    </w:p>
  </w:endnote>
  <w:endnote w:type="continuationSeparator" w:id="0">
    <w:p w14:paraId="291F72C1" w14:textId="77777777" w:rsidR="00106358" w:rsidRDefault="00106358" w:rsidP="004A0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4235C" w14:textId="77777777" w:rsidR="00106358" w:rsidRDefault="00106358" w:rsidP="004A027B">
      <w:r>
        <w:separator/>
      </w:r>
    </w:p>
  </w:footnote>
  <w:footnote w:type="continuationSeparator" w:id="0">
    <w:p w14:paraId="3AB832EE" w14:textId="77777777" w:rsidR="00106358" w:rsidRDefault="00106358" w:rsidP="004A0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CCFF4C"/>
    <w:multiLevelType w:val="singleLevel"/>
    <w:tmpl w:val="8ACCFF4C"/>
    <w:lvl w:ilvl="0">
      <w:start w:val="9"/>
      <w:numFmt w:val="decimal"/>
      <w:suff w:val="space"/>
      <w:lvlText w:val="%1."/>
      <w:lvlJc w:val="left"/>
    </w:lvl>
  </w:abstractNum>
  <w:abstractNum w:abstractNumId="1" w15:restartNumberingAfterBreak="0">
    <w:nsid w:val="E600CB00"/>
    <w:multiLevelType w:val="singleLevel"/>
    <w:tmpl w:val="E600CB00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26CD55F1"/>
    <w:multiLevelType w:val="singleLevel"/>
    <w:tmpl w:val="26CD55F1"/>
    <w:lvl w:ilvl="0">
      <w:start w:val="1"/>
      <w:numFmt w:val="decimal"/>
      <w:suff w:val="nothing"/>
      <w:lvlText w:val="（%1）"/>
      <w:lvlJc w:val="left"/>
      <w:rPr>
        <w:rFonts w:hint="default"/>
        <w:sz w:val="28"/>
        <w:szCs w:val="28"/>
      </w:rPr>
    </w:lvl>
  </w:abstractNum>
  <w:abstractNum w:abstractNumId="3" w15:restartNumberingAfterBreak="0">
    <w:nsid w:val="28AB5925"/>
    <w:multiLevelType w:val="hybridMultilevel"/>
    <w:tmpl w:val="5CAC8D3A"/>
    <w:lvl w:ilvl="0" w:tplc="DBA6186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F0B594"/>
    <w:multiLevelType w:val="singleLevel"/>
    <w:tmpl w:val="32F0B594"/>
    <w:lvl w:ilvl="0">
      <w:start w:val="1"/>
      <w:numFmt w:val="decimal"/>
      <w:suff w:val="space"/>
      <w:lvlText w:val="（%1）"/>
      <w:lvlJc w:val="left"/>
    </w:lvl>
  </w:abstractNum>
  <w:abstractNum w:abstractNumId="5" w15:restartNumberingAfterBreak="0">
    <w:nsid w:val="381842D1"/>
    <w:multiLevelType w:val="hybridMultilevel"/>
    <w:tmpl w:val="2F6A5D48"/>
    <w:lvl w:ilvl="0" w:tplc="5B982E8C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CA507F9"/>
    <w:multiLevelType w:val="hybridMultilevel"/>
    <w:tmpl w:val="D30ADF1C"/>
    <w:lvl w:ilvl="0" w:tplc="BABEBAE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7" w15:restartNumberingAfterBreak="0">
    <w:nsid w:val="5B1D27E7"/>
    <w:multiLevelType w:val="hybridMultilevel"/>
    <w:tmpl w:val="9F38C25A"/>
    <w:lvl w:ilvl="0" w:tplc="A21472CC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2515E14"/>
    <w:multiLevelType w:val="hybridMultilevel"/>
    <w:tmpl w:val="C3D44F76"/>
    <w:lvl w:ilvl="0" w:tplc="E7B23D0A">
      <w:start w:val="1"/>
      <w:numFmt w:val="decimal"/>
      <w:lvlText w:val="（%1）"/>
      <w:lvlJc w:val="left"/>
      <w:pPr>
        <w:ind w:left="1282" w:hanging="720"/>
      </w:pPr>
      <w:rPr>
        <w:rFonts w:hint="default"/>
        <w:lang w:val="en-US"/>
      </w:rPr>
    </w:lvl>
    <w:lvl w:ilvl="1" w:tplc="56267B14">
      <w:start w:val="4"/>
      <w:numFmt w:val="japaneseCounting"/>
      <w:lvlText w:val="%2、"/>
      <w:lvlJc w:val="left"/>
      <w:pPr>
        <w:ind w:left="1702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22" w:hanging="420"/>
      </w:pPr>
    </w:lvl>
    <w:lvl w:ilvl="3" w:tplc="0409000F" w:tentative="1">
      <w:start w:val="1"/>
      <w:numFmt w:val="decimal"/>
      <w:lvlText w:val="%4."/>
      <w:lvlJc w:val="left"/>
      <w:pPr>
        <w:ind w:left="2242" w:hanging="420"/>
      </w:pPr>
    </w:lvl>
    <w:lvl w:ilvl="4" w:tplc="04090019" w:tentative="1">
      <w:start w:val="1"/>
      <w:numFmt w:val="lowerLetter"/>
      <w:lvlText w:val="%5)"/>
      <w:lvlJc w:val="left"/>
      <w:pPr>
        <w:ind w:left="2662" w:hanging="420"/>
      </w:pPr>
    </w:lvl>
    <w:lvl w:ilvl="5" w:tplc="0409001B" w:tentative="1">
      <w:start w:val="1"/>
      <w:numFmt w:val="lowerRoman"/>
      <w:lvlText w:val="%6."/>
      <w:lvlJc w:val="right"/>
      <w:pPr>
        <w:ind w:left="3082" w:hanging="420"/>
      </w:pPr>
    </w:lvl>
    <w:lvl w:ilvl="6" w:tplc="0409000F" w:tentative="1">
      <w:start w:val="1"/>
      <w:numFmt w:val="decimal"/>
      <w:lvlText w:val="%7."/>
      <w:lvlJc w:val="left"/>
      <w:pPr>
        <w:ind w:left="3502" w:hanging="420"/>
      </w:pPr>
    </w:lvl>
    <w:lvl w:ilvl="7" w:tplc="04090019" w:tentative="1">
      <w:start w:val="1"/>
      <w:numFmt w:val="lowerLetter"/>
      <w:lvlText w:val="%8)"/>
      <w:lvlJc w:val="left"/>
      <w:pPr>
        <w:ind w:left="3922" w:hanging="420"/>
      </w:pPr>
    </w:lvl>
    <w:lvl w:ilvl="8" w:tplc="0409001B" w:tentative="1">
      <w:start w:val="1"/>
      <w:numFmt w:val="lowerRoman"/>
      <w:lvlText w:val="%9."/>
      <w:lvlJc w:val="right"/>
      <w:pPr>
        <w:ind w:left="4342" w:hanging="42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8"/>
  </w:num>
  <w:num w:numId="7">
    <w:abstractNumId w:val="6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jQzNjE1tDA3NDZV0lEKTi0uzszPAykwrAUArRGqUSwAAAA="/>
  </w:docVars>
  <w:rsids>
    <w:rsidRoot w:val="77767AC7"/>
    <w:rsid w:val="0004364D"/>
    <w:rsid w:val="00053165"/>
    <w:rsid w:val="00080B67"/>
    <w:rsid w:val="00096219"/>
    <w:rsid w:val="000C07A3"/>
    <w:rsid w:val="00106358"/>
    <w:rsid w:val="0015266E"/>
    <w:rsid w:val="00153B5F"/>
    <w:rsid w:val="001760FD"/>
    <w:rsid w:val="001F6374"/>
    <w:rsid w:val="002133B3"/>
    <w:rsid w:val="0030344E"/>
    <w:rsid w:val="003126B7"/>
    <w:rsid w:val="003701F5"/>
    <w:rsid w:val="003A3544"/>
    <w:rsid w:val="003F140B"/>
    <w:rsid w:val="00470FC6"/>
    <w:rsid w:val="004A027B"/>
    <w:rsid w:val="004A79D0"/>
    <w:rsid w:val="00542912"/>
    <w:rsid w:val="00580F92"/>
    <w:rsid w:val="005950E6"/>
    <w:rsid w:val="005B4E8E"/>
    <w:rsid w:val="005D53F2"/>
    <w:rsid w:val="00637650"/>
    <w:rsid w:val="006A2A6F"/>
    <w:rsid w:val="00777D15"/>
    <w:rsid w:val="00790564"/>
    <w:rsid w:val="007923C2"/>
    <w:rsid w:val="0079415C"/>
    <w:rsid w:val="007A61C5"/>
    <w:rsid w:val="00852BD9"/>
    <w:rsid w:val="0089764B"/>
    <w:rsid w:val="008E237A"/>
    <w:rsid w:val="00912020"/>
    <w:rsid w:val="00950F1E"/>
    <w:rsid w:val="00A23CDD"/>
    <w:rsid w:val="00A43B67"/>
    <w:rsid w:val="00A95CE7"/>
    <w:rsid w:val="00AD796C"/>
    <w:rsid w:val="00AE3FBC"/>
    <w:rsid w:val="00B25EA5"/>
    <w:rsid w:val="00B33A70"/>
    <w:rsid w:val="00B47274"/>
    <w:rsid w:val="00B67477"/>
    <w:rsid w:val="00B741AB"/>
    <w:rsid w:val="00B83454"/>
    <w:rsid w:val="00C04705"/>
    <w:rsid w:val="00C41EF1"/>
    <w:rsid w:val="00C472CD"/>
    <w:rsid w:val="00CB49DF"/>
    <w:rsid w:val="00D16F26"/>
    <w:rsid w:val="00D6551E"/>
    <w:rsid w:val="00D81ACD"/>
    <w:rsid w:val="00D859B5"/>
    <w:rsid w:val="00D90E1B"/>
    <w:rsid w:val="00D96074"/>
    <w:rsid w:val="00DD5264"/>
    <w:rsid w:val="00E6068E"/>
    <w:rsid w:val="00E82268"/>
    <w:rsid w:val="00F45163"/>
    <w:rsid w:val="00FB1D59"/>
    <w:rsid w:val="00FE249E"/>
    <w:rsid w:val="05C330E5"/>
    <w:rsid w:val="09074B1B"/>
    <w:rsid w:val="162E0789"/>
    <w:rsid w:val="1E7C5133"/>
    <w:rsid w:val="22A058CD"/>
    <w:rsid w:val="3D7604D6"/>
    <w:rsid w:val="50E112FF"/>
    <w:rsid w:val="52305B53"/>
    <w:rsid w:val="57807D19"/>
    <w:rsid w:val="67160170"/>
    <w:rsid w:val="76061CA3"/>
    <w:rsid w:val="77767AC7"/>
    <w:rsid w:val="78B1692F"/>
    <w:rsid w:val="7C7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CC6238"/>
  <w15:docId w15:val="{0368C6ED-750D-41EC-863A-8A91A825A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A02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4A027B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4A02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4A027B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7">
    <w:name w:val="Strong"/>
    <w:basedOn w:val="a0"/>
    <w:uiPriority w:val="22"/>
    <w:qFormat/>
    <w:rsid w:val="004A027B"/>
    <w:rPr>
      <w:b/>
      <w:bCs/>
    </w:rPr>
  </w:style>
  <w:style w:type="paragraph" w:styleId="a8">
    <w:name w:val="Normal (Web)"/>
    <w:basedOn w:val="a"/>
    <w:uiPriority w:val="99"/>
    <w:unhideWhenUsed/>
    <w:rsid w:val="003126B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9">
    <w:name w:val="List Paragraph"/>
    <w:basedOn w:val="a"/>
    <w:uiPriority w:val="34"/>
    <w:qFormat/>
    <w:rsid w:val="003126B7"/>
    <w:pPr>
      <w:ind w:firstLineChars="200" w:firstLine="420"/>
    </w:pPr>
  </w:style>
  <w:style w:type="paragraph" w:styleId="HTML">
    <w:name w:val="HTML Preformatted"/>
    <w:basedOn w:val="a"/>
    <w:link w:val="HTML0"/>
    <w:rsid w:val="003126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character" w:customStyle="1" w:styleId="HTML0">
    <w:name w:val="HTML 预设格式 字符"/>
    <w:basedOn w:val="a0"/>
    <w:link w:val="HTML"/>
    <w:rsid w:val="003126B7"/>
    <w:rPr>
      <w:rFonts w:ascii="宋体" w:hAnsi="宋体"/>
      <w:sz w:val="24"/>
      <w:szCs w:val="24"/>
    </w:rPr>
  </w:style>
  <w:style w:type="character" w:styleId="HTML1">
    <w:name w:val="HTML Code"/>
    <w:basedOn w:val="a0"/>
    <w:rsid w:val="003126B7"/>
    <w:rPr>
      <w:rFonts w:ascii="Courier New" w:hAnsi="Courier New"/>
      <w:sz w:val="20"/>
    </w:rPr>
  </w:style>
  <w:style w:type="table" w:styleId="aa">
    <w:name w:val="Table Grid"/>
    <w:basedOn w:val="a1"/>
    <w:rsid w:val="007923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AD796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C14F879-E351-4220-BBC9-DB2CDC066F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558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忠杰</dc:creator>
  <cp:keywords/>
  <dc:description/>
  <cp:lastModifiedBy>崔 天宇</cp:lastModifiedBy>
  <cp:revision>6</cp:revision>
  <cp:lastPrinted>2022-11-24T16:42:00Z</cp:lastPrinted>
  <dcterms:created xsi:type="dcterms:W3CDTF">2022-11-25T05:32:00Z</dcterms:created>
  <dcterms:modified xsi:type="dcterms:W3CDTF">2022-11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837AC8AC52874B93B347A75AAF18AF0B</vt:lpwstr>
  </property>
</Properties>
</file>